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5C23" w:rsidRDefault="00E20962" w:rsidP="00355C23">
      <w:pPr>
        <w:spacing w:after="0" w:line="264" w:lineRule="auto"/>
        <w:ind w:left="-1134"/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</w:pPr>
      <w: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94.7pt;margin-top:-11pt;width:72.4pt;height:66.6pt;z-index:251658240">
            <v:imagedata r:id="rId5" o:title=""/>
            <w10:wrap anchorx="page"/>
          </v:shape>
          <o:OLEObject Type="Embed" ProgID="PBrush" ShapeID="_x0000_s1026" DrawAspect="Content" ObjectID="_1658904817" r:id="rId6"/>
        </w:object>
      </w:r>
      <w:r w:rsidR="00355C23"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 xml:space="preserve">                                          </w:t>
      </w:r>
      <w:r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>Қ</w:t>
      </w:r>
      <w:r w:rsidR="00355C23"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 xml:space="preserve"> А Р О Р И                                                                      ПОСТАНОВЛЕНИЕ </w:t>
      </w:r>
    </w:p>
    <w:p w:rsidR="00355C23" w:rsidRDefault="00355C23" w:rsidP="00355C23">
      <w:pPr>
        <w:spacing w:after="0" w:line="264" w:lineRule="auto"/>
        <w:ind w:left="-1134" w:firstLine="1134"/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</w:pPr>
      <w:r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 xml:space="preserve">       КОМИССИЯИ МАРКАЗИИ                                            ЦЕНТРАЛЬНОЙ КОМИССИИ   </w:t>
      </w:r>
    </w:p>
    <w:p w:rsidR="00355C23" w:rsidRDefault="00355C23" w:rsidP="00355C23">
      <w:pPr>
        <w:spacing w:after="0" w:line="264" w:lineRule="auto"/>
        <w:ind w:left="-1134" w:right="-569"/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</w:pPr>
      <w:r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 xml:space="preserve">                     ИНТИХОБОТ ВА РАЪЙПУРСИИ                                  ПО ВЫБОРАМ И РЕФЕРЕНДУМАМ</w:t>
      </w:r>
    </w:p>
    <w:p w:rsidR="00355C23" w:rsidRDefault="00355C23" w:rsidP="00355C23">
      <w:pPr>
        <w:spacing w:after="0" w:line="264" w:lineRule="auto"/>
        <w:ind w:left="-1080"/>
        <w:rPr>
          <w:rFonts w:ascii="Times New Roman Tajik 1.0" w:hAnsi="Times New Roman Tajik 1.0" w:cs="Times New Roman Tajik 1.0"/>
          <w:b/>
          <w:bCs/>
          <w:color w:val="000000"/>
          <w:sz w:val="10"/>
          <w:szCs w:val="24"/>
          <w:lang w:eastAsia="ru-RU"/>
        </w:rPr>
      </w:pPr>
      <w:r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 xml:space="preserve">                        </w:t>
      </w:r>
      <w:r w:rsidR="00E20962"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>Ҷ</w:t>
      </w:r>
      <w:r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>УМ</w:t>
      </w:r>
      <w:r w:rsidR="00E20962"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>Ҳ</w:t>
      </w:r>
      <w:r>
        <w:rPr>
          <w:rFonts w:ascii="Times New Roman Tj" w:hAnsi="Times New Roman Tj" w:cs="Times New Roman Tj"/>
          <w:b/>
          <w:bCs/>
          <w:color w:val="000000"/>
          <w:szCs w:val="24"/>
          <w:lang w:eastAsia="ru-RU"/>
        </w:rPr>
        <w:t>УРИИ ТО</w:t>
      </w:r>
      <w:r w:rsidR="00E20962">
        <w:rPr>
          <w:rFonts w:ascii="Times New Roman Tj" w:hAnsi="Times New Roman Tj" w:cs="Times New Roman Tj"/>
          <w:b/>
          <w:bCs/>
          <w:color w:val="000000"/>
          <w:szCs w:val="24"/>
          <w:lang w:eastAsia="ru-RU"/>
        </w:rPr>
        <w:t>Ҷ</w:t>
      </w:r>
      <w:r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>ИКИСТОН                                          РЕСПУБЛИКИ ТАДЖИКИСТАН</w:t>
      </w:r>
    </w:p>
    <w:p w:rsidR="00355C23" w:rsidRDefault="00355C23" w:rsidP="00355C23">
      <w:pPr>
        <w:pBdr>
          <w:bottom w:val="single" w:sz="12" w:space="2" w:color="auto"/>
        </w:pBdr>
        <w:spacing w:after="0" w:line="240" w:lineRule="auto"/>
        <w:ind w:left="-540"/>
        <w:rPr>
          <w:rFonts w:ascii="Times New Roman Tajik 1.0" w:hAnsi="Times New Roman Tajik 1.0" w:cs="Times New Roman Tajik 1.0"/>
          <w:i/>
          <w:iCs/>
          <w:color w:val="000000"/>
          <w:sz w:val="4"/>
          <w:szCs w:val="4"/>
          <w:lang w:eastAsia="ru-RU"/>
        </w:rPr>
      </w:pPr>
    </w:p>
    <w:p w:rsidR="00355C23" w:rsidRDefault="00355C23" w:rsidP="00355C23">
      <w:pPr>
        <w:spacing w:after="0" w:line="264" w:lineRule="auto"/>
        <w:ind w:left="-1134"/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</w:pPr>
    </w:p>
    <w:p w:rsidR="00355C23" w:rsidRDefault="00355C23" w:rsidP="00355C23">
      <w:pPr>
        <w:spacing w:after="0" w:line="240" w:lineRule="auto"/>
        <w:rPr>
          <w:rFonts w:ascii="Times New Roman Tj" w:hAnsi="Times New Roman Tj" w:cs="Times New Roman Tajik 1.0"/>
          <w:b/>
          <w:bCs/>
          <w:color w:val="000000"/>
          <w:sz w:val="2"/>
          <w:szCs w:val="2"/>
          <w:lang w:eastAsia="ru-RU"/>
        </w:rPr>
      </w:pPr>
    </w:p>
    <w:p w:rsidR="00355C23" w:rsidRDefault="00355C23" w:rsidP="00355C23">
      <w:pPr>
        <w:spacing w:after="0" w:line="240" w:lineRule="auto"/>
        <w:rPr>
          <w:rFonts w:ascii="Times New Roman Tj" w:hAnsi="Times New Roman Tj" w:cs="Times New Roman Tajik 1.0"/>
          <w:b/>
          <w:bCs/>
          <w:color w:val="000000"/>
          <w:sz w:val="4"/>
          <w:szCs w:val="4"/>
          <w:lang w:eastAsia="ru-RU"/>
        </w:rPr>
      </w:pPr>
      <w:r>
        <w:rPr>
          <w:rFonts w:ascii="Times New Roman Tj" w:hAnsi="Times New Roman Tj" w:cs="Times New Roman Tajik 1.0"/>
          <w:b/>
          <w:bCs/>
          <w:color w:val="000000"/>
          <w:sz w:val="28"/>
          <w:szCs w:val="24"/>
          <w:lang w:eastAsia="ru-RU"/>
        </w:rPr>
        <w:tab/>
      </w:r>
      <w:r>
        <w:rPr>
          <w:rFonts w:ascii="Times New Roman Tj" w:hAnsi="Times New Roman Tj" w:cs="Times New Roman Tajik 1.0"/>
          <w:b/>
          <w:bCs/>
          <w:color w:val="000000"/>
          <w:sz w:val="28"/>
          <w:szCs w:val="24"/>
          <w:lang w:eastAsia="ru-RU"/>
        </w:rPr>
        <w:tab/>
      </w:r>
      <w:r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ab/>
      </w:r>
      <w:r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ab/>
      </w:r>
    </w:p>
    <w:p w:rsidR="00355C23" w:rsidRDefault="00355C23" w:rsidP="00355C23">
      <w:pPr>
        <w:spacing w:after="0" w:line="240" w:lineRule="auto"/>
        <w:rPr>
          <w:rFonts w:ascii="Times New Roman Tj" w:hAnsi="Times New Roman Tj" w:cs="Times New Roman Tajik 1.0"/>
          <w:b/>
          <w:bCs/>
          <w:color w:val="000000"/>
          <w:sz w:val="2"/>
          <w:szCs w:val="2"/>
          <w:lang w:eastAsia="ru-RU"/>
        </w:rPr>
      </w:pPr>
    </w:p>
    <w:p w:rsidR="00355C23" w:rsidRDefault="00355C23" w:rsidP="00355C23">
      <w:pPr>
        <w:spacing w:after="0" w:line="240" w:lineRule="auto"/>
        <w:rPr>
          <w:rFonts w:ascii="Times New Roman Tj" w:hAnsi="Times New Roman Tj" w:cs="Times New Roman Tajik 1.0"/>
          <w:b/>
          <w:bCs/>
          <w:color w:val="000000"/>
          <w:sz w:val="4"/>
          <w:szCs w:val="4"/>
          <w:lang w:eastAsia="ru-RU"/>
        </w:rPr>
      </w:pPr>
      <w:r>
        <w:rPr>
          <w:rFonts w:ascii="Times New Roman Tj" w:hAnsi="Times New Roman Tj" w:cs="Times New Roman Tajik 1.0"/>
          <w:b/>
          <w:bCs/>
          <w:color w:val="000000"/>
          <w:sz w:val="28"/>
          <w:szCs w:val="24"/>
          <w:lang w:eastAsia="ru-RU"/>
        </w:rPr>
        <w:tab/>
      </w:r>
      <w:r>
        <w:rPr>
          <w:rFonts w:ascii="Times New Roman Tj" w:hAnsi="Times New Roman Tj" w:cs="Times New Roman Tajik 1.0"/>
          <w:b/>
          <w:bCs/>
          <w:color w:val="000000"/>
          <w:sz w:val="28"/>
          <w:szCs w:val="24"/>
          <w:lang w:eastAsia="ru-RU"/>
        </w:rPr>
        <w:tab/>
      </w:r>
      <w:r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ab/>
      </w:r>
      <w:r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ab/>
      </w:r>
    </w:p>
    <w:p w:rsidR="00355C23" w:rsidRPr="00355C23" w:rsidRDefault="00355C23" w:rsidP="00355C23">
      <w:pPr>
        <w:spacing w:after="0" w:line="276" w:lineRule="auto"/>
        <w:jc w:val="center"/>
        <w:rPr>
          <w:rFonts w:ascii="Times New Roman Tj" w:eastAsiaTheme="minorHAnsi" w:hAnsi="Times New Roman Tj" w:cstheme="minorBidi"/>
          <w:sz w:val="28"/>
          <w:szCs w:val="28"/>
        </w:rPr>
      </w:pPr>
      <w:r w:rsidRPr="00355C23">
        <w:rPr>
          <w:rFonts w:ascii="Times New Roman Tj" w:eastAsiaTheme="minorHAnsi" w:hAnsi="Times New Roman Tj" w:cstheme="minorBidi"/>
          <w:sz w:val="28"/>
          <w:szCs w:val="28"/>
        </w:rPr>
        <w:t xml:space="preserve">Дар </w:t>
      </w:r>
      <w:proofErr w:type="spellStart"/>
      <w:r w:rsidRPr="00355C23">
        <w:rPr>
          <w:rFonts w:ascii="Times New Roman Tj" w:eastAsiaTheme="minorHAnsi" w:hAnsi="Times New Roman Tj" w:cstheme="minorBidi"/>
          <w:sz w:val="28"/>
          <w:szCs w:val="28"/>
        </w:rPr>
        <w:t>бора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355C23">
        <w:rPr>
          <w:rFonts w:ascii="Times New Roman Tj" w:eastAsiaTheme="minorHAnsi" w:hAnsi="Times New Roman Tj" w:cstheme="minorBidi"/>
          <w:sz w:val="28"/>
          <w:szCs w:val="28"/>
        </w:rPr>
        <w:t>тасди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қ</w:t>
      </w:r>
      <w:r w:rsidRPr="00355C23">
        <w:rPr>
          <w:rFonts w:ascii="Times New Roman Tj" w:eastAsiaTheme="minorHAnsi" w:hAnsi="Times New Roman Tj" w:cstheme="minorBidi"/>
          <w:sz w:val="28"/>
          <w:szCs w:val="28"/>
        </w:rPr>
        <w:t>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Тартиб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355C23">
        <w:rPr>
          <w:rFonts w:ascii="Times New Roman Tj" w:eastAsiaTheme="minorHAnsi" w:hAnsi="Times New Roman Tj" w:cstheme="minorBidi"/>
          <w:sz w:val="28"/>
          <w:szCs w:val="28"/>
        </w:rPr>
        <w:t>ташкил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355C23">
        <w:rPr>
          <w:rFonts w:ascii="Times New Roman Tj" w:eastAsiaTheme="minorHAnsi" w:hAnsi="Times New Roman Tj" w:cstheme="minorBidi"/>
          <w:sz w:val="28"/>
          <w:szCs w:val="28"/>
        </w:rPr>
        <w:t>ташви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қ</w:t>
      </w:r>
      <w:r w:rsidRPr="00355C23">
        <w:rPr>
          <w:rFonts w:ascii="Times New Roman Tj" w:eastAsiaTheme="minorHAnsi" w:hAnsi="Times New Roman Tj" w:cstheme="minorBidi"/>
          <w:sz w:val="28"/>
          <w:szCs w:val="28"/>
        </w:rPr>
        <w:t>оти</w:t>
      </w:r>
      <w:proofErr w:type="spellEnd"/>
    </w:p>
    <w:p w:rsidR="00355C23" w:rsidRPr="00355C23" w:rsidRDefault="008D7BA1" w:rsidP="00355C23">
      <w:pPr>
        <w:spacing w:after="0" w:line="276" w:lineRule="auto"/>
        <w:jc w:val="center"/>
        <w:rPr>
          <w:rFonts w:ascii="Times New Roman Tj" w:eastAsiaTheme="minorHAnsi" w:hAnsi="Times New Roman Tj" w:cstheme="minorBidi"/>
          <w:sz w:val="28"/>
          <w:szCs w:val="28"/>
        </w:rPr>
      </w:pPr>
      <w:proofErr w:type="spellStart"/>
      <w:r w:rsidRPr="00355C23">
        <w:rPr>
          <w:rFonts w:ascii="Times New Roman Tj" w:eastAsiaTheme="minorHAnsi" w:hAnsi="Times New Roman Tj" w:cstheme="minorBidi"/>
          <w:sz w:val="28"/>
          <w:szCs w:val="28"/>
        </w:rPr>
        <w:t>пешазинтихоботи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55C23" w:rsidRPr="00355C23">
        <w:rPr>
          <w:rFonts w:ascii="Times New Roman Tj" w:eastAsiaTheme="minorHAnsi" w:hAnsi="Times New Roman Tj" w:cstheme="minorBidi"/>
          <w:sz w:val="28"/>
          <w:szCs w:val="28"/>
        </w:rPr>
        <w:t>номзад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ҳ</w:t>
      </w:r>
      <w:r w:rsidR="00355C23" w:rsidRPr="00355C23">
        <w:rPr>
          <w:rFonts w:ascii="Times New Roman Tj" w:eastAsiaTheme="minorHAnsi" w:hAnsi="Times New Roman Tj" w:cstheme="minorBidi"/>
          <w:sz w:val="28"/>
          <w:szCs w:val="28"/>
        </w:rPr>
        <w:t>о</w:t>
      </w:r>
      <w:proofErr w:type="spellEnd"/>
      <w:r w:rsidR="00355C23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r w:rsidR="00355C23" w:rsidRPr="00355C23">
        <w:rPr>
          <w:rFonts w:ascii="Times New Roman Tj" w:eastAsiaTheme="minorHAnsi" w:hAnsi="Times New Roman Tj" w:cstheme="minorBidi"/>
          <w:sz w:val="28"/>
          <w:szCs w:val="28"/>
        </w:rPr>
        <w:t>ба</w:t>
      </w:r>
      <w:r w:rsidR="00355C23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55C23" w:rsidRPr="00355C23">
        <w:rPr>
          <w:rFonts w:ascii="Times New Roman Tj" w:eastAsiaTheme="minorHAnsi" w:hAnsi="Times New Roman Tj" w:cstheme="minorBidi"/>
          <w:sz w:val="28"/>
          <w:szCs w:val="28"/>
        </w:rPr>
        <w:t>мансаби</w:t>
      </w:r>
      <w:proofErr w:type="spellEnd"/>
      <w:r w:rsidR="00355C23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55C23" w:rsidRPr="00355C23">
        <w:rPr>
          <w:rFonts w:ascii="Times New Roman Tj" w:eastAsiaTheme="minorHAnsi" w:hAnsi="Times New Roman Tj" w:cstheme="minorBidi"/>
          <w:sz w:val="28"/>
          <w:szCs w:val="28"/>
        </w:rPr>
        <w:t>Президенти</w:t>
      </w:r>
      <w:proofErr w:type="spellEnd"/>
    </w:p>
    <w:p w:rsidR="00355C23" w:rsidRPr="00355C23" w:rsidRDefault="00E20962" w:rsidP="00355C23">
      <w:pPr>
        <w:spacing w:after="0" w:line="276" w:lineRule="auto"/>
        <w:jc w:val="center"/>
        <w:rPr>
          <w:rFonts w:ascii="Times New Roman Tj" w:eastAsiaTheme="minorHAnsi" w:hAnsi="Times New Roman Tj" w:cstheme="minorBidi"/>
          <w:sz w:val="28"/>
          <w:szCs w:val="28"/>
        </w:rPr>
      </w:pP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Ҷ</w:t>
      </w:r>
      <w:r w:rsidR="00355C23" w:rsidRPr="00355C23">
        <w:rPr>
          <w:rFonts w:ascii="Times New Roman Tj" w:eastAsiaTheme="minorHAnsi" w:hAnsi="Times New Roman Tj" w:cstheme="minorBidi"/>
          <w:sz w:val="28"/>
          <w:szCs w:val="28"/>
        </w:rPr>
        <w:t>ум</w:t>
      </w:r>
      <w:r>
        <w:rPr>
          <w:rFonts w:ascii="Times New Roman Tj" w:eastAsiaTheme="minorHAnsi" w:hAnsi="Times New Roman Tj" w:cstheme="minorBidi"/>
          <w:sz w:val="28"/>
          <w:szCs w:val="28"/>
        </w:rPr>
        <w:t>ҳ</w:t>
      </w:r>
      <w:r w:rsidR="00355C23" w:rsidRPr="00355C23">
        <w:rPr>
          <w:rFonts w:ascii="Times New Roman Tj" w:eastAsiaTheme="minorHAnsi" w:hAnsi="Times New Roman Tj" w:cstheme="minorBidi"/>
          <w:sz w:val="28"/>
          <w:szCs w:val="28"/>
        </w:rPr>
        <w:t>урии</w:t>
      </w:r>
      <w:proofErr w:type="spellEnd"/>
      <w:r w:rsidR="00355C23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55C23" w:rsidRPr="00355C23">
        <w:rPr>
          <w:rFonts w:ascii="Times New Roman Tj" w:eastAsiaTheme="minorHAnsi" w:hAnsi="Times New Roman Tj" w:cstheme="minorBidi"/>
          <w:sz w:val="28"/>
          <w:szCs w:val="28"/>
        </w:rPr>
        <w:t>То</w:t>
      </w:r>
      <w:r>
        <w:rPr>
          <w:rFonts w:ascii="Times New Roman Tj" w:eastAsiaTheme="minorHAnsi" w:hAnsi="Times New Roman Tj" w:cstheme="minorBidi"/>
          <w:sz w:val="28"/>
          <w:szCs w:val="28"/>
        </w:rPr>
        <w:t>ҷ</w:t>
      </w:r>
      <w:r w:rsidR="00355C23" w:rsidRPr="00355C23">
        <w:rPr>
          <w:rFonts w:ascii="Times New Roman Tj" w:eastAsiaTheme="minorHAnsi" w:hAnsi="Times New Roman Tj" w:cstheme="minorBidi"/>
          <w:sz w:val="28"/>
          <w:szCs w:val="28"/>
        </w:rPr>
        <w:t>икистон</w:t>
      </w:r>
      <w:proofErr w:type="spellEnd"/>
    </w:p>
    <w:p w:rsidR="00355C23" w:rsidRPr="00355C23" w:rsidRDefault="00355C23" w:rsidP="00355C23">
      <w:pPr>
        <w:spacing w:after="200" w:line="276" w:lineRule="auto"/>
        <w:jc w:val="center"/>
        <w:rPr>
          <w:rFonts w:ascii="Times New Roman Tj" w:eastAsiaTheme="minorHAnsi" w:hAnsi="Times New Roman Tj" w:cstheme="minorBidi"/>
          <w:sz w:val="28"/>
          <w:szCs w:val="28"/>
        </w:rPr>
      </w:pPr>
    </w:p>
    <w:p w:rsidR="00355C23" w:rsidRDefault="00355C23" w:rsidP="00355C23">
      <w:pPr>
        <w:spacing w:after="0" w:line="276" w:lineRule="auto"/>
        <w:ind w:firstLine="567"/>
        <w:jc w:val="both"/>
        <w:rPr>
          <w:rFonts w:ascii="Times New Roman Tj" w:eastAsiaTheme="minorHAnsi" w:hAnsi="Times New Roman Tj" w:cstheme="minorBidi"/>
          <w:sz w:val="28"/>
          <w:szCs w:val="28"/>
        </w:rPr>
      </w:pP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Мувофи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қ</w:t>
      </w:r>
      <w:r>
        <w:rPr>
          <w:rFonts w:ascii="Times New Roman Tj" w:eastAsiaTheme="minorHAnsi" w:hAnsi="Times New Roman Tj" w:cstheme="minorBidi"/>
          <w:sz w:val="28"/>
          <w:szCs w:val="28"/>
        </w:rPr>
        <w:t>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модда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ҳ</w:t>
      </w:r>
      <w:r>
        <w:rPr>
          <w:rFonts w:ascii="Times New Roman Tj" w:eastAsiaTheme="minorHAnsi" w:hAnsi="Times New Roman Tj" w:cstheme="minorBidi"/>
          <w:sz w:val="28"/>
          <w:szCs w:val="28"/>
        </w:rPr>
        <w:t>о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27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ва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28 </w:t>
      </w:r>
      <w:proofErr w:type="spellStart"/>
      <w:r w:rsidR="00E20962">
        <w:rPr>
          <w:rFonts w:ascii="Times New Roman Tj" w:eastAsiaTheme="minorHAnsi" w:hAnsi="Times New Roman Tj" w:cstheme="minorBidi"/>
          <w:sz w:val="28"/>
          <w:szCs w:val="28"/>
        </w:rPr>
        <w:t>Қ</w:t>
      </w:r>
      <w:r>
        <w:rPr>
          <w:rFonts w:ascii="Times New Roman Tj" w:eastAsiaTheme="minorHAnsi" w:hAnsi="Times New Roman Tj" w:cstheme="minorBidi"/>
          <w:sz w:val="28"/>
          <w:szCs w:val="28"/>
        </w:rPr>
        <w:t>онун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конститутсиони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E20962">
        <w:rPr>
          <w:rFonts w:ascii="Times New Roman Tj" w:eastAsiaTheme="minorHAnsi" w:hAnsi="Times New Roman Tj" w:cstheme="minorBidi"/>
          <w:sz w:val="28"/>
          <w:szCs w:val="28"/>
        </w:rPr>
        <w:t>Ҷ</w:t>
      </w:r>
      <w:r>
        <w:rPr>
          <w:rFonts w:ascii="Times New Roman Tj" w:eastAsiaTheme="minorHAnsi" w:hAnsi="Times New Roman Tj" w:cstheme="minorBidi"/>
          <w:sz w:val="28"/>
          <w:szCs w:val="28"/>
        </w:rPr>
        <w:t>ум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ҳ</w:t>
      </w:r>
      <w:r>
        <w:rPr>
          <w:rFonts w:ascii="Times New Roman Tj" w:eastAsiaTheme="minorHAnsi" w:hAnsi="Times New Roman Tj" w:cstheme="minorBidi"/>
          <w:sz w:val="28"/>
          <w:szCs w:val="28"/>
        </w:rPr>
        <w:t>ури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То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ҷ</w:t>
      </w:r>
      <w:r>
        <w:rPr>
          <w:rFonts w:ascii="Times New Roman Tj" w:eastAsiaTheme="minorHAnsi" w:hAnsi="Times New Roman Tj" w:cstheme="minorBidi"/>
          <w:sz w:val="28"/>
          <w:szCs w:val="28"/>
        </w:rPr>
        <w:t>икистон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«Дар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бора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интихобот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Президент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E20962">
        <w:rPr>
          <w:rFonts w:ascii="Times New Roman Tj" w:eastAsiaTheme="minorHAnsi" w:hAnsi="Times New Roman Tj" w:cstheme="minorBidi"/>
          <w:sz w:val="28"/>
          <w:szCs w:val="28"/>
        </w:rPr>
        <w:t>Ҷ</w:t>
      </w:r>
      <w:r>
        <w:rPr>
          <w:rFonts w:ascii="Times New Roman Tj" w:eastAsiaTheme="minorHAnsi" w:hAnsi="Times New Roman Tj" w:cstheme="minorBidi"/>
          <w:sz w:val="28"/>
          <w:szCs w:val="28"/>
        </w:rPr>
        <w:t>ум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ҳ</w:t>
      </w:r>
      <w:r>
        <w:rPr>
          <w:rFonts w:ascii="Times New Roman Tj" w:eastAsiaTheme="minorHAnsi" w:hAnsi="Times New Roman Tj" w:cstheme="minorBidi"/>
          <w:sz w:val="28"/>
          <w:szCs w:val="28"/>
        </w:rPr>
        <w:t>ури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proofErr w:type="gramStart"/>
      <w:r>
        <w:rPr>
          <w:rFonts w:ascii="Times New Roman Tj" w:eastAsiaTheme="minorHAnsi" w:hAnsi="Times New Roman Tj" w:cstheme="minorBidi"/>
          <w:sz w:val="28"/>
          <w:szCs w:val="28"/>
        </w:rPr>
        <w:t>То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ҷ</w:t>
      </w:r>
      <w:r>
        <w:rPr>
          <w:rFonts w:ascii="Times New Roman Tj" w:eastAsiaTheme="minorHAnsi" w:hAnsi="Times New Roman Tj" w:cstheme="minorBidi"/>
          <w:sz w:val="28"/>
          <w:szCs w:val="28"/>
        </w:rPr>
        <w:t>икистон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» 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бо</w:t>
      </w:r>
      <w:proofErr w:type="spellEnd"/>
      <w:proofErr w:type="gram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ма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қ</w:t>
      </w:r>
      <w:r>
        <w:rPr>
          <w:rFonts w:ascii="Times New Roman Tj" w:eastAsiaTheme="minorHAnsi" w:hAnsi="Times New Roman Tj" w:cstheme="minorBidi"/>
          <w:sz w:val="28"/>
          <w:szCs w:val="28"/>
        </w:rPr>
        <w:t>сад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таъмин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шароит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баробар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баро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номзад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ҳ</w:t>
      </w:r>
      <w:r>
        <w:rPr>
          <w:rFonts w:ascii="Times New Roman Tj" w:eastAsiaTheme="minorHAnsi" w:hAnsi="Times New Roman Tj" w:cstheme="minorBidi"/>
          <w:sz w:val="28"/>
          <w:szCs w:val="28"/>
        </w:rPr>
        <w:t>о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ба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мансаб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Президент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E20962">
        <w:rPr>
          <w:rFonts w:ascii="Times New Roman Tj" w:eastAsiaTheme="minorHAnsi" w:hAnsi="Times New Roman Tj" w:cstheme="minorBidi"/>
          <w:sz w:val="28"/>
          <w:szCs w:val="28"/>
        </w:rPr>
        <w:t>Ҷ</w:t>
      </w:r>
      <w:r>
        <w:rPr>
          <w:rFonts w:ascii="Times New Roman Tj" w:eastAsiaTheme="minorHAnsi" w:hAnsi="Times New Roman Tj" w:cstheme="minorBidi"/>
          <w:sz w:val="28"/>
          <w:szCs w:val="28"/>
        </w:rPr>
        <w:t>ум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ҳ</w:t>
      </w:r>
      <w:r>
        <w:rPr>
          <w:rFonts w:ascii="Times New Roman Tj" w:eastAsiaTheme="minorHAnsi" w:hAnsi="Times New Roman Tj" w:cstheme="minorBidi"/>
          <w:sz w:val="28"/>
          <w:szCs w:val="28"/>
        </w:rPr>
        <w:t>ури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То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ҷ</w:t>
      </w:r>
      <w:r>
        <w:rPr>
          <w:rFonts w:ascii="Times New Roman Tj" w:eastAsiaTheme="minorHAnsi" w:hAnsi="Times New Roman Tj" w:cstheme="minorBidi"/>
          <w:sz w:val="28"/>
          <w:szCs w:val="28"/>
        </w:rPr>
        <w:t>икистон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дар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ташкил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ташви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қ</w:t>
      </w:r>
      <w:r>
        <w:rPr>
          <w:rFonts w:ascii="Times New Roman Tj" w:eastAsiaTheme="minorHAnsi" w:hAnsi="Times New Roman Tj" w:cstheme="minorBidi"/>
          <w:sz w:val="28"/>
          <w:szCs w:val="28"/>
        </w:rPr>
        <w:t>от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пешазинтихобот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ӣ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ва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дар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сат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ҳ</w:t>
      </w:r>
      <w:r>
        <w:rPr>
          <w:rFonts w:ascii="Times New Roman Tj" w:eastAsiaTheme="minorHAnsi" w:hAnsi="Times New Roman Tj" w:cstheme="minorBidi"/>
          <w:sz w:val="28"/>
          <w:szCs w:val="28"/>
        </w:rPr>
        <w:t>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баланд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ташкил</w:t>
      </w:r>
      <w:bookmarkStart w:id="0" w:name="_GoBack"/>
      <w:r w:rsidR="00E20962">
        <w:rPr>
          <w:rFonts w:ascii="Times New Roman Tj" w:eastAsiaTheme="minorHAnsi" w:hAnsi="Times New Roman Tj" w:cstheme="minorBidi"/>
          <w:sz w:val="28"/>
          <w:szCs w:val="28"/>
        </w:rPr>
        <w:t>ӣ</w:t>
      </w:r>
      <w:bookmarkEnd w:id="0"/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баргузор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намудан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интихобот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Президент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E20962">
        <w:rPr>
          <w:rFonts w:ascii="Times New Roman Tj" w:eastAsiaTheme="minorHAnsi" w:hAnsi="Times New Roman Tj" w:cstheme="minorBidi"/>
          <w:sz w:val="28"/>
          <w:szCs w:val="28"/>
        </w:rPr>
        <w:t>Ҷ</w:t>
      </w:r>
      <w:r>
        <w:rPr>
          <w:rFonts w:ascii="Times New Roman Tj" w:eastAsiaTheme="minorHAnsi" w:hAnsi="Times New Roman Tj" w:cstheme="minorBidi"/>
          <w:sz w:val="28"/>
          <w:szCs w:val="28"/>
        </w:rPr>
        <w:t>ум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ҳ</w:t>
      </w:r>
      <w:r>
        <w:rPr>
          <w:rFonts w:ascii="Times New Roman Tj" w:eastAsiaTheme="minorHAnsi" w:hAnsi="Times New Roman Tj" w:cstheme="minorBidi"/>
          <w:sz w:val="28"/>
          <w:szCs w:val="28"/>
        </w:rPr>
        <w:t>ури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То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ҷ</w:t>
      </w:r>
      <w:r>
        <w:rPr>
          <w:rFonts w:ascii="Times New Roman Tj" w:eastAsiaTheme="minorHAnsi" w:hAnsi="Times New Roman Tj" w:cstheme="minorBidi"/>
          <w:sz w:val="28"/>
          <w:szCs w:val="28"/>
        </w:rPr>
        <w:t>икистон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Комиссия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маркази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интихобот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ва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раъйпурси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E20962">
        <w:rPr>
          <w:rFonts w:ascii="Times New Roman Tj" w:eastAsiaTheme="minorHAnsi" w:hAnsi="Times New Roman Tj" w:cstheme="minorBidi"/>
          <w:sz w:val="28"/>
          <w:szCs w:val="28"/>
        </w:rPr>
        <w:t>Ҷ</w:t>
      </w:r>
      <w:r>
        <w:rPr>
          <w:rFonts w:ascii="Times New Roman Tj" w:eastAsiaTheme="minorHAnsi" w:hAnsi="Times New Roman Tj" w:cstheme="minorBidi"/>
          <w:sz w:val="28"/>
          <w:szCs w:val="28"/>
        </w:rPr>
        <w:t>ум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ҳ</w:t>
      </w:r>
      <w:r>
        <w:rPr>
          <w:rFonts w:ascii="Times New Roman Tj" w:eastAsiaTheme="minorHAnsi" w:hAnsi="Times New Roman Tj" w:cstheme="minorBidi"/>
          <w:sz w:val="28"/>
          <w:szCs w:val="28"/>
        </w:rPr>
        <w:t>ури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То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ҷ</w:t>
      </w:r>
      <w:r>
        <w:rPr>
          <w:rFonts w:ascii="Times New Roman Tj" w:eastAsiaTheme="minorHAnsi" w:hAnsi="Times New Roman Tj" w:cstheme="minorBidi"/>
          <w:sz w:val="28"/>
          <w:szCs w:val="28"/>
        </w:rPr>
        <w:t>икистон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 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қ</w:t>
      </w:r>
      <w:r>
        <w:rPr>
          <w:rFonts w:ascii="Times New Roman Tj" w:eastAsiaTheme="minorHAnsi" w:hAnsi="Times New Roman Tj" w:cstheme="minorBidi"/>
          <w:sz w:val="28"/>
          <w:szCs w:val="28"/>
        </w:rPr>
        <w:t xml:space="preserve"> а р о р   м е к у н а д:</w:t>
      </w:r>
    </w:p>
    <w:p w:rsidR="00355C23" w:rsidRPr="00F55E76" w:rsidRDefault="00F55E76" w:rsidP="00CD1B6F">
      <w:pPr>
        <w:spacing w:after="0" w:line="276" w:lineRule="auto"/>
        <w:ind w:firstLine="566"/>
        <w:jc w:val="both"/>
        <w:rPr>
          <w:rFonts w:ascii="Times New Roman Tj" w:eastAsiaTheme="minorHAnsi" w:hAnsi="Times New Roman Tj" w:cstheme="minorBidi"/>
          <w:sz w:val="28"/>
          <w:szCs w:val="28"/>
        </w:rPr>
      </w:pPr>
      <w:r>
        <w:rPr>
          <w:rFonts w:ascii="Times New Roman Tj" w:eastAsiaTheme="minorHAnsi" w:hAnsi="Times New Roman Tj" w:cstheme="minorBidi"/>
          <w:sz w:val="28"/>
          <w:szCs w:val="28"/>
        </w:rPr>
        <w:t xml:space="preserve">1. </w:t>
      </w:r>
      <w:proofErr w:type="spellStart"/>
      <w:r w:rsidR="00355C23" w:rsidRPr="00F55E76">
        <w:rPr>
          <w:rFonts w:ascii="Times New Roman Tj" w:eastAsiaTheme="minorHAnsi" w:hAnsi="Times New Roman Tj" w:cstheme="minorBidi"/>
          <w:sz w:val="28"/>
          <w:szCs w:val="28"/>
        </w:rPr>
        <w:t>Дастурамал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55C23" w:rsidRPr="00F55E76">
        <w:rPr>
          <w:rFonts w:ascii="Times New Roman Tj" w:eastAsiaTheme="minorHAnsi" w:hAnsi="Times New Roman Tj" w:cstheme="minorBidi"/>
          <w:sz w:val="28"/>
          <w:szCs w:val="28"/>
        </w:rPr>
        <w:t>ташкил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55C23" w:rsidRPr="00F55E76">
        <w:rPr>
          <w:rFonts w:ascii="Times New Roman Tj" w:eastAsiaTheme="minorHAnsi" w:hAnsi="Times New Roman Tj" w:cstheme="minorBidi"/>
          <w:sz w:val="28"/>
          <w:szCs w:val="28"/>
        </w:rPr>
        <w:t>ташви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қ</w:t>
      </w:r>
      <w:r w:rsidR="00355C23" w:rsidRPr="00F55E76">
        <w:rPr>
          <w:rFonts w:ascii="Times New Roman Tj" w:eastAsiaTheme="minorHAnsi" w:hAnsi="Times New Roman Tj" w:cstheme="minorBidi"/>
          <w:sz w:val="28"/>
          <w:szCs w:val="28"/>
        </w:rPr>
        <w:t>от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55C23" w:rsidRPr="00F55E76">
        <w:rPr>
          <w:rFonts w:ascii="Times New Roman Tj" w:eastAsiaTheme="minorHAnsi" w:hAnsi="Times New Roman Tj" w:cstheme="minorBidi"/>
          <w:sz w:val="28"/>
          <w:szCs w:val="28"/>
        </w:rPr>
        <w:t>пешазинтихоботи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55C23" w:rsidRPr="00F55E76">
        <w:rPr>
          <w:rFonts w:ascii="Times New Roman Tj" w:eastAsiaTheme="minorHAnsi" w:hAnsi="Times New Roman Tj" w:cstheme="minorBidi"/>
          <w:sz w:val="28"/>
          <w:szCs w:val="28"/>
        </w:rPr>
        <w:t>номзад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ҳ</w:t>
      </w:r>
      <w:r w:rsidR="00355C23" w:rsidRPr="00F55E76">
        <w:rPr>
          <w:rFonts w:ascii="Times New Roman Tj" w:eastAsiaTheme="minorHAnsi" w:hAnsi="Times New Roman Tj" w:cstheme="minorBidi"/>
          <w:sz w:val="28"/>
          <w:szCs w:val="28"/>
        </w:rPr>
        <w:t>о</w:t>
      </w:r>
      <w:proofErr w:type="spellEnd"/>
      <w:r w:rsidR="00355C23" w:rsidRPr="00F55E76">
        <w:rPr>
          <w:rFonts w:ascii="Times New Roman Tj" w:eastAsiaTheme="minorHAnsi" w:hAnsi="Times New Roman Tj" w:cstheme="minorBidi"/>
          <w:sz w:val="28"/>
          <w:szCs w:val="28"/>
        </w:rPr>
        <w:t xml:space="preserve"> ба </w:t>
      </w:r>
      <w:proofErr w:type="spellStart"/>
      <w:r w:rsidR="00355C23" w:rsidRPr="00F55E76">
        <w:rPr>
          <w:rFonts w:ascii="Times New Roman Tj" w:eastAsiaTheme="minorHAnsi" w:hAnsi="Times New Roman Tj" w:cstheme="minorBidi"/>
          <w:sz w:val="28"/>
          <w:szCs w:val="28"/>
        </w:rPr>
        <w:t>мансаб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55C23" w:rsidRPr="00F55E76">
        <w:rPr>
          <w:rFonts w:ascii="Times New Roman Tj" w:eastAsiaTheme="minorHAnsi" w:hAnsi="Times New Roman Tj" w:cstheme="minorBidi"/>
          <w:sz w:val="28"/>
          <w:szCs w:val="28"/>
        </w:rPr>
        <w:t>Президент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E20962">
        <w:rPr>
          <w:rFonts w:ascii="Times New Roman Tj" w:eastAsiaTheme="minorHAnsi" w:hAnsi="Times New Roman Tj" w:cstheme="minorBidi"/>
          <w:sz w:val="28"/>
          <w:szCs w:val="28"/>
        </w:rPr>
        <w:t>Ҷ</w:t>
      </w:r>
      <w:r w:rsidR="00355C23" w:rsidRPr="00F55E76">
        <w:rPr>
          <w:rFonts w:ascii="Times New Roman Tj" w:eastAsiaTheme="minorHAnsi" w:hAnsi="Times New Roman Tj" w:cstheme="minorBidi"/>
          <w:sz w:val="28"/>
          <w:szCs w:val="28"/>
        </w:rPr>
        <w:t>ум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ҳ</w:t>
      </w:r>
      <w:r w:rsidR="00355C23" w:rsidRPr="00F55E76">
        <w:rPr>
          <w:rFonts w:ascii="Times New Roman Tj" w:eastAsiaTheme="minorHAnsi" w:hAnsi="Times New Roman Tj" w:cstheme="minorBidi"/>
          <w:sz w:val="28"/>
          <w:szCs w:val="28"/>
        </w:rPr>
        <w:t>ури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55C23" w:rsidRPr="00F55E76">
        <w:rPr>
          <w:rFonts w:ascii="Times New Roman Tj" w:eastAsiaTheme="minorHAnsi" w:hAnsi="Times New Roman Tj" w:cstheme="minorBidi"/>
          <w:sz w:val="28"/>
          <w:szCs w:val="28"/>
        </w:rPr>
        <w:t>То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ҷ</w:t>
      </w:r>
      <w:r w:rsidR="00355C23" w:rsidRPr="00F55E76">
        <w:rPr>
          <w:rFonts w:ascii="Times New Roman Tj" w:eastAsiaTheme="minorHAnsi" w:hAnsi="Times New Roman Tj" w:cstheme="minorBidi"/>
          <w:sz w:val="28"/>
          <w:szCs w:val="28"/>
        </w:rPr>
        <w:t>икистон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55C23" w:rsidRPr="00F55E76">
        <w:rPr>
          <w:rFonts w:ascii="Times New Roman Tj" w:eastAsiaTheme="minorHAnsi" w:hAnsi="Times New Roman Tj" w:cstheme="minorBidi"/>
          <w:sz w:val="28"/>
          <w:szCs w:val="28"/>
        </w:rPr>
        <w:t>тасди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қ</w:t>
      </w:r>
      <w:proofErr w:type="spellEnd"/>
      <w:r w:rsidR="00355C23" w:rsidRPr="00F55E76">
        <w:rPr>
          <w:rFonts w:ascii="Times New Roman Tj" w:eastAsiaTheme="minorHAnsi" w:hAnsi="Times New Roman Tj" w:cstheme="minorBidi"/>
          <w:sz w:val="28"/>
          <w:szCs w:val="28"/>
        </w:rPr>
        <w:t xml:space="preserve"> карда </w:t>
      </w:r>
      <w:proofErr w:type="spellStart"/>
      <w:r w:rsidR="00355C23" w:rsidRPr="00F55E76">
        <w:rPr>
          <w:rFonts w:ascii="Times New Roman Tj" w:eastAsiaTheme="minorHAnsi" w:hAnsi="Times New Roman Tj" w:cstheme="minorBidi"/>
          <w:sz w:val="28"/>
          <w:szCs w:val="28"/>
        </w:rPr>
        <w:t>шавад</w:t>
      </w:r>
      <w:proofErr w:type="spellEnd"/>
      <w:r w:rsidR="00355C23" w:rsidRPr="00F55E76">
        <w:rPr>
          <w:rFonts w:ascii="Times New Roman Tj" w:eastAsiaTheme="minorHAnsi" w:hAnsi="Times New Roman Tj" w:cstheme="minorBidi"/>
          <w:sz w:val="28"/>
          <w:szCs w:val="28"/>
        </w:rPr>
        <w:t xml:space="preserve"> (</w:t>
      </w:r>
      <w:proofErr w:type="spellStart"/>
      <w:r w:rsidR="00355C23" w:rsidRPr="00F55E76">
        <w:rPr>
          <w:rFonts w:ascii="Times New Roman Tj" w:eastAsiaTheme="minorHAnsi" w:hAnsi="Times New Roman Tj" w:cstheme="minorBidi"/>
          <w:sz w:val="28"/>
          <w:szCs w:val="28"/>
        </w:rPr>
        <w:t>замима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55C23" w:rsidRPr="00F55E76">
        <w:rPr>
          <w:rFonts w:ascii="Times New Roman Tj" w:eastAsiaTheme="minorHAnsi" w:hAnsi="Times New Roman Tj" w:cstheme="minorBidi"/>
          <w:sz w:val="28"/>
          <w:szCs w:val="28"/>
        </w:rPr>
        <w:t>мегардад</w:t>
      </w:r>
      <w:proofErr w:type="spellEnd"/>
      <w:r w:rsidR="00355C23" w:rsidRPr="00F55E76">
        <w:rPr>
          <w:rFonts w:ascii="Times New Roman Tj" w:eastAsiaTheme="minorHAnsi" w:hAnsi="Times New Roman Tj" w:cstheme="minorBidi"/>
          <w:sz w:val="28"/>
          <w:szCs w:val="28"/>
        </w:rPr>
        <w:t>).</w:t>
      </w:r>
    </w:p>
    <w:p w:rsidR="00355C23" w:rsidRDefault="00F55E76" w:rsidP="00CD1B6F">
      <w:pPr>
        <w:spacing w:after="0" w:line="276" w:lineRule="auto"/>
        <w:ind w:firstLine="567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  <w:r>
        <w:rPr>
          <w:rFonts w:ascii="Times New Roman Tj" w:eastAsiaTheme="minorHAnsi" w:hAnsi="Times New Roman Tj" w:cstheme="minorBidi"/>
          <w:sz w:val="28"/>
          <w:szCs w:val="28"/>
        </w:rPr>
        <w:t xml:space="preserve">2. </w:t>
      </w:r>
      <w:proofErr w:type="spellStart"/>
      <w:r w:rsidR="00E20962">
        <w:rPr>
          <w:rFonts w:ascii="Times New Roman Tj" w:eastAsiaTheme="minorHAnsi" w:hAnsi="Times New Roman Tj" w:cstheme="minorBidi"/>
          <w:sz w:val="28"/>
          <w:szCs w:val="28"/>
        </w:rPr>
        <w:t>Ҳ</w:t>
      </w:r>
      <w:r w:rsidR="00355C23">
        <w:rPr>
          <w:rFonts w:ascii="Times New Roman Tj" w:eastAsiaTheme="minorHAnsi" w:hAnsi="Times New Roman Tj" w:cstheme="minorBidi"/>
          <w:sz w:val="28"/>
          <w:szCs w:val="28"/>
        </w:rPr>
        <w:t>амин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55C23">
        <w:rPr>
          <w:rFonts w:ascii="Times New Roman Tj" w:eastAsiaTheme="minorHAnsi" w:hAnsi="Times New Roman Tj" w:cstheme="minorBidi"/>
          <w:sz w:val="28"/>
          <w:szCs w:val="28"/>
        </w:rPr>
        <w:t>Дастурамал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55C23">
        <w:rPr>
          <w:rFonts w:ascii="Times New Roman Tj" w:eastAsiaTheme="minorHAnsi" w:hAnsi="Times New Roman Tj" w:cstheme="minorBidi"/>
          <w:sz w:val="28"/>
          <w:szCs w:val="28"/>
        </w:rPr>
        <w:t>баро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55C23">
        <w:rPr>
          <w:rFonts w:ascii="Times New Roman Tj" w:eastAsiaTheme="minorHAnsi" w:hAnsi="Times New Roman Tj" w:cstheme="minorBidi"/>
          <w:sz w:val="28"/>
          <w:szCs w:val="28"/>
        </w:rPr>
        <w:t>и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ҷ</w:t>
      </w:r>
      <w:r w:rsidR="00355C23">
        <w:rPr>
          <w:rFonts w:ascii="Times New Roman Tj" w:eastAsiaTheme="minorHAnsi" w:hAnsi="Times New Roman Tj" w:cstheme="minorBidi"/>
          <w:sz w:val="28"/>
          <w:szCs w:val="28"/>
        </w:rPr>
        <w:t>ро</w:t>
      </w:r>
      <w:proofErr w:type="spellEnd"/>
      <w:r w:rsidR="00355C23">
        <w:rPr>
          <w:rFonts w:ascii="Times New Roman Tj" w:eastAsiaTheme="minorHAnsi" w:hAnsi="Times New Roman Tj" w:cstheme="minorBidi"/>
          <w:sz w:val="28"/>
          <w:szCs w:val="28"/>
        </w:rPr>
        <w:t xml:space="preserve"> ба </w:t>
      </w:r>
      <w:proofErr w:type="spellStart"/>
      <w:r w:rsidR="00355C23">
        <w:rPr>
          <w:rFonts w:ascii="Times New Roman Tj" w:eastAsiaTheme="minorHAnsi" w:hAnsi="Times New Roman Tj" w:cstheme="minorBidi"/>
          <w:sz w:val="28"/>
          <w:szCs w:val="28"/>
        </w:rPr>
        <w:t>комиссия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ҳ</w:t>
      </w:r>
      <w:r w:rsidR="00355C23">
        <w:rPr>
          <w:rFonts w:ascii="Times New Roman Tj" w:eastAsiaTheme="minorHAnsi" w:hAnsi="Times New Roman Tj" w:cstheme="minorBidi"/>
          <w:sz w:val="28"/>
          <w:szCs w:val="28"/>
        </w:rPr>
        <w:t>о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E20962">
        <w:rPr>
          <w:rFonts w:ascii="Times New Roman Tj" w:eastAsiaTheme="minorHAnsi" w:hAnsi="Times New Roman Tj" w:cstheme="minorBidi"/>
          <w:sz w:val="28"/>
          <w:szCs w:val="28"/>
        </w:rPr>
        <w:t>ҳ</w:t>
      </w:r>
      <w:r w:rsidR="00355C23">
        <w:rPr>
          <w:rFonts w:ascii="Times New Roman Tj" w:eastAsiaTheme="minorHAnsi" w:hAnsi="Times New Roman Tj" w:cstheme="minorBidi"/>
          <w:sz w:val="28"/>
          <w:szCs w:val="28"/>
        </w:rPr>
        <w:t>авзави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55C23">
        <w:rPr>
          <w:rFonts w:ascii="Times New Roman Tj" w:eastAsiaTheme="minorHAnsi" w:hAnsi="Times New Roman Tj" w:cstheme="minorBidi"/>
          <w:sz w:val="28"/>
          <w:szCs w:val="28"/>
        </w:rPr>
        <w:t>интихобот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55C23">
        <w:rPr>
          <w:rFonts w:ascii="Times New Roman Tj" w:eastAsiaTheme="minorHAnsi" w:hAnsi="Times New Roman Tj" w:cstheme="minorBidi"/>
          <w:sz w:val="28"/>
          <w:szCs w:val="28"/>
        </w:rPr>
        <w:t>оид</w:t>
      </w:r>
      <w:proofErr w:type="spellEnd"/>
      <w:r w:rsidR="00355C23">
        <w:rPr>
          <w:rFonts w:ascii="Times New Roman Tj" w:eastAsiaTheme="minorHAnsi" w:hAnsi="Times New Roman Tj" w:cstheme="minorBidi"/>
          <w:sz w:val="28"/>
          <w:szCs w:val="28"/>
        </w:rPr>
        <w:t xml:space="preserve"> ба </w:t>
      </w:r>
      <w:proofErr w:type="spellStart"/>
      <w:r w:rsidR="00355C23">
        <w:rPr>
          <w:rFonts w:ascii="Times New Roman Tj" w:eastAsiaTheme="minorHAnsi" w:hAnsi="Times New Roman Tj" w:cstheme="minorBidi"/>
          <w:sz w:val="28"/>
          <w:szCs w:val="28"/>
        </w:rPr>
        <w:t>интихобот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55C23">
        <w:rPr>
          <w:rFonts w:ascii="Times New Roman Tj" w:eastAsiaTheme="minorHAnsi" w:hAnsi="Times New Roman Tj" w:cstheme="minorBidi"/>
          <w:sz w:val="28"/>
          <w:szCs w:val="28"/>
        </w:rPr>
        <w:t>Президент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E20962">
        <w:rPr>
          <w:rFonts w:ascii="Times New Roman Tj" w:eastAsiaTheme="minorHAnsi" w:hAnsi="Times New Roman Tj" w:cstheme="minorBidi"/>
          <w:sz w:val="28"/>
          <w:szCs w:val="28"/>
        </w:rPr>
        <w:t>Ҷ</w:t>
      </w:r>
      <w:r w:rsidR="00355C23">
        <w:rPr>
          <w:rFonts w:ascii="Times New Roman Tj" w:eastAsiaTheme="minorHAnsi" w:hAnsi="Times New Roman Tj" w:cstheme="minorBidi"/>
          <w:sz w:val="28"/>
          <w:szCs w:val="28"/>
        </w:rPr>
        <w:t>ум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ҳ</w:t>
      </w:r>
      <w:r w:rsidR="00355C23">
        <w:rPr>
          <w:rFonts w:ascii="Times New Roman Tj" w:eastAsiaTheme="minorHAnsi" w:hAnsi="Times New Roman Tj" w:cstheme="minorBidi"/>
          <w:sz w:val="28"/>
          <w:szCs w:val="28"/>
        </w:rPr>
        <w:t>урии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55C23">
        <w:rPr>
          <w:rFonts w:ascii="Times New Roman Tj" w:eastAsiaTheme="minorHAnsi" w:hAnsi="Times New Roman Tj" w:cstheme="minorBidi"/>
          <w:sz w:val="28"/>
          <w:szCs w:val="28"/>
        </w:rPr>
        <w:t>То</w:t>
      </w:r>
      <w:r w:rsidR="00E20962">
        <w:rPr>
          <w:rFonts w:ascii="Times New Roman Tj" w:eastAsiaTheme="minorHAnsi" w:hAnsi="Times New Roman Tj" w:cstheme="minorBidi"/>
          <w:sz w:val="28"/>
          <w:szCs w:val="28"/>
        </w:rPr>
        <w:t>ҷ</w:t>
      </w:r>
      <w:r w:rsidR="00355C23">
        <w:rPr>
          <w:rFonts w:ascii="Times New Roman Tj" w:eastAsiaTheme="minorHAnsi" w:hAnsi="Times New Roman Tj" w:cstheme="minorBidi"/>
          <w:sz w:val="28"/>
          <w:szCs w:val="28"/>
        </w:rPr>
        <w:t>икистон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55C23">
        <w:rPr>
          <w:rFonts w:ascii="Times New Roman Tj" w:eastAsiaTheme="minorHAnsi" w:hAnsi="Times New Roman Tj" w:cstheme="minorBidi"/>
          <w:sz w:val="28"/>
          <w:szCs w:val="28"/>
        </w:rPr>
        <w:t>ирсол</w:t>
      </w:r>
      <w:proofErr w:type="spellEnd"/>
      <w:r w:rsidR="00355C23">
        <w:rPr>
          <w:rFonts w:ascii="Times New Roman Tj" w:eastAsiaTheme="minorHAnsi" w:hAnsi="Times New Roman Tj" w:cstheme="minorBidi"/>
          <w:sz w:val="28"/>
          <w:szCs w:val="28"/>
        </w:rPr>
        <w:t xml:space="preserve"> карда </w:t>
      </w:r>
      <w:proofErr w:type="spellStart"/>
      <w:r w:rsidR="00355C23">
        <w:rPr>
          <w:rFonts w:ascii="Times New Roman Tj" w:eastAsiaTheme="minorHAnsi" w:hAnsi="Times New Roman Tj" w:cstheme="minorBidi"/>
          <w:sz w:val="28"/>
          <w:szCs w:val="28"/>
        </w:rPr>
        <w:t>шавад</w:t>
      </w:r>
      <w:proofErr w:type="spellEnd"/>
      <w:r w:rsidR="00355C23">
        <w:rPr>
          <w:rFonts w:ascii="Times New Roman Tj" w:eastAsiaTheme="minorHAnsi" w:hAnsi="Times New Roman Tj" w:cstheme="minorBidi"/>
          <w:sz w:val="28"/>
          <w:szCs w:val="28"/>
        </w:rPr>
        <w:t>.</w:t>
      </w:r>
    </w:p>
    <w:p w:rsidR="00355C23" w:rsidRDefault="00355C23" w:rsidP="00355C23">
      <w:pPr>
        <w:spacing w:after="200" w:line="276" w:lineRule="auto"/>
        <w:ind w:left="1068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</w:p>
    <w:p w:rsidR="00355C23" w:rsidRDefault="00355C23" w:rsidP="00355C23">
      <w:pPr>
        <w:spacing w:after="200" w:line="276" w:lineRule="auto"/>
        <w:ind w:left="1068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</w:p>
    <w:p w:rsidR="00355C23" w:rsidRDefault="00355C23" w:rsidP="00355C23">
      <w:pPr>
        <w:spacing w:after="200" w:line="276" w:lineRule="auto"/>
        <w:ind w:left="1068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</w:p>
    <w:p w:rsidR="00355C23" w:rsidRDefault="00355C23" w:rsidP="00F55E76">
      <w:pPr>
        <w:spacing w:after="200" w:line="276" w:lineRule="auto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Раиси</w:t>
      </w:r>
      <w:proofErr w:type="spellEnd"/>
      <w:r w:rsidR="00F55E76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Комиссияи</w:t>
      </w:r>
      <w:proofErr w:type="spellEnd"/>
      <w:r w:rsidR="00F55E76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марказии</w:t>
      </w:r>
      <w:proofErr w:type="spellEnd"/>
    </w:p>
    <w:p w:rsidR="00355C23" w:rsidRDefault="00F55E76" w:rsidP="00F55E76">
      <w:pPr>
        <w:spacing w:after="200" w:line="276" w:lineRule="auto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интихобот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55C23">
        <w:rPr>
          <w:rFonts w:ascii="Times New Roman Tj" w:eastAsiaTheme="minorHAnsi" w:hAnsi="Times New Roman Tj" w:cstheme="minorBidi"/>
          <w:sz w:val="28"/>
          <w:szCs w:val="28"/>
        </w:rPr>
        <w:t>ва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55C23">
        <w:rPr>
          <w:rFonts w:ascii="Times New Roman Tj" w:eastAsiaTheme="minorHAnsi" w:hAnsi="Times New Roman Tj" w:cstheme="minorBidi"/>
          <w:sz w:val="28"/>
          <w:szCs w:val="28"/>
        </w:rPr>
        <w:t>раъйпурсии</w:t>
      </w:r>
      <w:proofErr w:type="spellEnd"/>
    </w:p>
    <w:p w:rsidR="00355C23" w:rsidRDefault="00E20962" w:rsidP="00F55E76">
      <w:pPr>
        <w:spacing w:after="200" w:line="276" w:lineRule="auto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Ҷ</w:t>
      </w:r>
      <w:r w:rsidR="00355C23">
        <w:rPr>
          <w:rFonts w:ascii="Times New Roman Tj" w:eastAsiaTheme="minorHAnsi" w:hAnsi="Times New Roman Tj" w:cstheme="minorBidi"/>
          <w:sz w:val="28"/>
          <w:szCs w:val="28"/>
        </w:rPr>
        <w:t>ум</w:t>
      </w:r>
      <w:r>
        <w:rPr>
          <w:rFonts w:ascii="Times New Roman Tj" w:eastAsiaTheme="minorHAnsi" w:hAnsi="Times New Roman Tj" w:cstheme="minorBidi"/>
          <w:sz w:val="28"/>
          <w:szCs w:val="28"/>
        </w:rPr>
        <w:t>ҳ</w:t>
      </w:r>
      <w:r w:rsidR="00355C23">
        <w:rPr>
          <w:rFonts w:ascii="Times New Roman Tj" w:eastAsiaTheme="minorHAnsi" w:hAnsi="Times New Roman Tj" w:cstheme="minorBidi"/>
          <w:sz w:val="28"/>
          <w:szCs w:val="28"/>
        </w:rPr>
        <w:t>урииТо</w:t>
      </w:r>
      <w:r>
        <w:rPr>
          <w:rFonts w:ascii="Times New Roman Tj" w:eastAsiaTheme="minorHAnsi" w:hAnsi="Times New Roman Tj" w:cstheme="minorBidi"/>
          <w:sz w:val="28"/>
          <w:szCs w:val="28"/>
        </w:rPr>
        <w:t>ҷ</w:t>
      </w:r>
      <w:r w:rsidR="00355C23">
        <w:rPr>
          <w:rFonts w:ascii="Times New Roman Tj" w:eastAsiaTheme="minorHAnsi" w:hAnsi="Times New Roman Tj" w:cstheme="minorBidi"/>
          <w:sz w:val="28"/>
          <w:szCs w:val="28"/>
        </w:rPr>
        <w:t>икистон</w:t>
      </w:r>
      <w:proofErr w:type="spellEnd"/>
      <w:r w:rsidR="00355C23">
        <w:rPr>
          <w:rFonts w:ascii="Times New Roman Tj" w:eastAsiaTheme="minorHAnsi" w:hAnsi="Times New Roman Tj" w:cstheme="minorBidi"/>
          <w:sz w:val="28"/>
          <w:szCs w:val="28"/>
        </w:rPr>
        <w:t xml:space="preserve">                                         </w:t>
      </w:r>
      <w:r w:rsidR="00F55E76">
        <w:rPr>
          <w:rFonts w:ascii="Times New Roman Tj" w:eastAsiaTheme="minorHAnsi" w:hAnsi="Times New Roman Tj" w:cstheme="minorBidi"/>
          <w:sz w:val="28"/>
          <w:szCs w:val="28"/>
        </w:rPr>
        <w:t xml:space="preserve">      </w:t>
      </w:r>
      <w:r w:rsidR="00355C23">
        <w:rPr>
          <w:rFonts w:ascii="Times New Roman Tj" w:eastAsiaTheme="minorHAnsi" w:hAnsi="Times New Roman Tj" w:cstheme="minorBidi"/>
          <w:sz w:val="28"/>
          <w:szCs w:val="28"/>
        </w:rPr>
        <w:t xml:space="preserve">   Б</w:t>
      </w:r>
      <w:r w:rsidR="00F55E76">
        <w:rPr>
          <w:rFonts w:ascii="Times New Roman Tj" w:eastAsiaTheme="minorHAnsi" w:hAnsi="Times New Roman Tj" w:cstheme="minorBidi"/>
          <w:sz w:val="28"/>
          <w:szCs w:val="28"/>
        </w:rPr>
        <w:t>.</w:t>
      </w:r>
      <w:r w:rsidR="00355C23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55C23">
        <w:rPr>
          <w:rFonts w:ascii="Times New Roman Tj" w:eastAsiaTheme="minorHAnsi" w:hAnsi="Times New Roman Tj" w:cstheme="minorBidi"/>
          <w:sz w:val="28"/>
          <w:szCs w:val="28"/>
        </w:rPr>
        <w:t>Худоёрзода</w:t>
      </w:r>
      <w:proofErr w:type="spellEnd"/>
    </w:p>
    <w:p w:rsidR="00355C23" w:rsidRDefault="00355C23" w:rsidP="00F55E76">
      <w:pPr>
        <w:spacing w:after="200" w:line="276" w:lineRule="auto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</w:p>
    <w:p w:rsidR="00355C23" w:rsidRDefault="00355C23" w:rsidP="00F55E76">
      <w:pPr>
        <w:spacing w:after="200" w:line="276" w:lineRule="auto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Котиби</w:t>
      </w:r>
      <w:proofErr w:type="spellEnd"/>
      <w:r w:rsidR="00F55E76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Комиссияи</w:t>
      </w:r>
      <w:proofErr w:type="spellEnd"/>
      <w:r w:rsidR="00F55E76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марказии</w:t>
      </w:r>
      <w:proofErr w:type="spellEnd"/>
    </w:p>
    <w:p w:rsidR="00355C23" w:rsidRDefault="00F55E76" w:rsidP="00F55E76">
      <w:pPr>
        <w:spacing w:after="200" w:line="276" w:lineRule="auto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интихобот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55C23">
        <w:rPr>
          <w:rFonts w:ascii="Times New Roman Tj" w:eastAsiaTheme="minorHAnsi" w:hAnsi="Times New Roman Tj" w:cstheme="minorBidi"/>
          <w:sz w:val="28"/>
          <w:szCs w:val="28"/>
        </w:rPr>
        <w:t>ва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55C23">
        <w:rPr>
          <w:rFonts w:ascii="Times New Roman Tj" w:eastAsiaTheme="minorHAnsi" w:hAnsi="Times New Roman Tj" w:cstheme="minorBidi"/>
          <w:sz w:val="28"/>
          <w:szCs w:val="28"/>
        </w:rPr>
        <w:t>раъйпурсии</w:t>
      </w:r>
      <w:proofErr w:type="spellEnd"/>
    </w:p>
    <w:p w:rsidR="00355C23" w:rsidRDefault="00E20962" w:rsidP="00F55E76">
      <w:pPr>
        <w:spacing w:after="200" w:line="276" w:lineRule="auto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Ҷ</w:t>
      </w:r>
      <w:r w:rsidR="00355C23">
        <w:rPr>
          <w:rFonts w:ascii="Times New Roman Tj" w:eastAsiaTheme="minorHAnsi" w:hAnsi="Times New Roman Tj" w:cstheme="minorBidi"/>
          <w:sz w:val="28"/>
          <w:szCs w:val="28"/>
        </w:rPr>
        <w:t>ум</w:t>
      </w:r>
      <w:r>
        <w:rPr>
          <w:rFonts w:ascii="Times New Roman Tj" w:eastAsiaTheme="minorHAnsi" w:hAnsi="Times New Roman Tj" w:cstheme="minorBidi"/>
          <w:sz w:val="28"/>
          <w:szCs w:val="28"/>
        </w:rPr>
        <w:t>ҳ</w:t>
      </w:r>
      <w:r w:rsidR="00355C23">
        <w:rPr>
          <w:rFonts w:ascii="Times New Roman Tj" w:eastAsiaTheme="minorHAnsi" w:hAnsi="Times New Roman Tj" w:cstheme="minorBidi"/>
          <w:sz w:val="28"/>
          <w:szCs w:val="28"/>
        </w:rPr>
        <w:t>урии</w:t>
      </w:r>
      <w:proofErr w:type="spellEnd"/>
      <w:r w:rsidR="00F55E76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55C23">
        <w:rPr>
          <w:rFonts w:ascii="Times New Roman Tj" w:eastAsiaTheme="minorHAnsi" w:hAnsi="Times New Roman Tj" w:cstheme="minorBidi"/>
          <w:sz w:val="28"/>
          <w:szCs w:val="28"/>
        </w:rPr>
        <w:t>То</w:t>
      </w:r>
      <w:r>
        <w:rPr>
          <w:rFonts w:ascii="Times New Roman Tj" w:eastAsiaTheme="minorHAnsi" w:hAnsi="Times New Roman Tj" w:cstheme="minorBidi"/>
          <w:sz w:val="28"/>
          <w:szCs w:val="28"/>
        </w:rPr>
        <w:t>ҷ</w:t>
      </w:r>
      <w:r w:rsidR="00355C23">
        <w:rPr>
          <w:rFonts w:ascii="Times New Roman Tj" w:eastAsiaTheme="minorHAnsi" w:hAnsi="Times New Roman Tj" w:cstheme="minorBidi"/>
          <w:sz w:val="28"/>
          <w:szCs w:val="28"/>
        </w:rPr>
        <w:t>икистон</w:t>
      </w:r>
      <w:proofErr w:type="spellEnd"/>
      <w:r w:rsidR="00F55E76">
        <w:rPr>
          <w:rFonts w:ascii="Times New Roman Tj" w:eastAsiaTheme="minorHAnsi" w:hAnsi="Times New Roman Tj" w:cstheme="minorBidi"/>
          <w:sz w:val="28"/>
          <w:szCs w:val="28"/>
        </w:rPr>
        <w:t xml:space="preserve">                                                </w:t>
      </w:r>
      <w:proofErr w:type="spellStart"/>
      <w:r w:rsidR="00355C23">
        <w:rPr>
          <w:rFonts w:ascii="Times New Roman Tj" w:eastAsiaTheme="minorHAnsi" w:hAnsi="Times New Roman Tj" w:cstheme="minorBidi"/>
          <w:sz w:val="28"/>
          <w:szCs w:val="28"/>
        </w:rPr>
        <w:t>Н.Самадзода</w:t>
      </w:r>
      <w:proofErr w:type="spellEnd"/>
    </w:p>
    <w:p w:rsidR="00355C23" w:rsidRDefault="00355C23" w:rsidP="00F55E76">
      <w:pPr>
        <w:spacing w:after="200" w:line="276" w:lineRule="auto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</w:p>
    <w:p w:rsidR="00355C23" w:rsidRDefault="00355C23" w:rsidP="00F55E76">
      <w:pPr>
        <w:spacing w:after="200" w:line="276" w:lineRule="auto"/>
        <w:contextualSpacing/>
        <w:jc w:val="both"/>
      </w:pP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ш.Душанбе</w:t>
      </w:r>
      <w:proofErr w:type="spellEnd"/>
      <w:r>
        <w:rPr>
          <w:rFonts w:ascii="Times New Roman Tj" w:eastAsiaTheme="minorHAnsi" w:hAnsi="Times New Roman Tj" w:cstheme="minorBidi"/>
          <w:sz w:val="28"/>
          <w:szCs w:val="28"/>
        </w:rPr>
        <w:t>, «</w:t>
      </w:r>
      <w:r w:rsidR="00F55E76">
        <w:rPr>
          <w:rFonts w:ascii="Times New Roman Tj" w:eastAsiaTheme="minorHAnsi" w:hAnsi="Times New Roman Tj" w:cstheme="minorBidi"/>
          <w:sz w:val="28"/>
          <w:szCs w:val="28"/>
        </w:rPr>
        <w:t>14</w:t>
      </w:r>
      <w:r>
        <w:rPr>
          <w:rFonts w:ascii="Times New Roman Tj" w:eastAsiaTheme="minorHAnsi" w:hAnsi="Times New Roman Tj" w:cstheme="minorBidi"/>
          <w:sz w:val="28"/>
          <w:szCs w:val="28"/>
        </w:rPr>
        <w:t xml:space="preserve">» </w:t>
      </w:r>
      <w:r w:rsidR="00F55E76">
        <w:rPr>
          <w:rFonts w:ascii="Times New Roman Tj" w:eastAsiaTheme="minorHAnsi" w:hAnsi="Times New Roman Tj" w:cstheme="minorBidi"/>
          <w:sz w:val="28"/>
          <w:szCs w:val="28"/>
        </w:rPr>
        <w:t>июли</w:t>
      </w:r>
      <w:r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r w:rsidR="00F55E76">
        <w:rPr>
          <w:rFonts w:ascii="Times New Roman Tj" w:eastAsiaTheme="minorHAnsi" w:hAnsi="Times New Roman Tj" w:cstheme="minorBidi"/>
          <w:sz w:val="28"/>
          <w:szCs w:val="28"/>
        </w:rPr>
        <w:t xml:space="preserve">соли </w:t>
      </w:r>
      <w:r>
        <w:rPr>
          <w:rFonts w:ascii="Times New Roman Tj" w:eastAsiaTheme="minorHAnsi" w:hAnsi="Times New Roman Tj" w:cstheme="minorBidi"/>
          <w:sz w:val="28"/>
          <w:szCs w:val="28"/>
        </w:rPr>
        <w:t>2020,</w:t>
      </w:r>
      <w:r w:rsidR="00F55E76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r>
        <w:rPr>
          <w:rFonts w:ascii="Times New Roman Tj" w:eastAsiaTheme="minorHAnsi" w:hAnsi="Times New Roman Tj" w:cstheme="minorBidi"/>
          <w:sz w:val="28"/>
          <w:szCs w:val="28"/>
        </w:rPr>
        <w:t xml:space="preserve">№ </w:t>
      </w:r>
      <w:r w:rsidR="00F55E76">
        <w:rPr>
          <w:rFonts w:ascii="Times New Roman Tj" w:eastAsiaTheme="minorHAnsi" w:hAnsi="Times New Roman Tj" w:cstheme="minorBidi"/>
          <w:sz w:val="28"/>
          <w:szCs w:val="28"/>
        </w:rPr>
        <w:t>92</w:t>
      </w:r>
      <w:r>
        <w:rPr>
          <w:rFonts w:ascii="Times New Roman Tj" w:eastAsiaTheme="minorHAnsi" w:hAnsi="Times New Roman Tj" w:cstheme="minorBidi"/>
          <w:sz w:val="28"/>
          <w:szCs w:val="28"/>
        </w:rPr>
        <w:t xml:space="preserve">              </w:t>
      </w:r>
    </w:p>
    <w:p w:rsidR="002E60C6" w:rsidRDefault="002E60C6"/>
    <w:sectPr w:rsidR="002E60C6" w:rsidSect="002E60C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 Tj">
    <w:altName w:val="Times New Roman"/>
    <w:charset w:val="CC"/>
    <w:family w:val="roman"/>
    <w:pitch w:val="variable"/>
    <w:sig w:usb0="00000201" w:usb1="00000000" w:usb2="00000000" w:usb3="00000000" w:csb0="00000004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Tajik 1.0">
    <w:altName w:val="Times New Roman"/>
    <w:charset w:val="CC"/>
    <w:family w:val="roman"/>
    <w:pitch w:val="variable"/>
    <w:sig w:usb0="00000000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6C3BF8"/>
    <w:multiLevelType w:val="hybridMultilevel"/>
    <w:tmpl w:val="4554FACA"/>
    <w:lvl w:ilvl="0" w:tplc="C47ECDD6">
      <w:start w:val="1"/>
      <w:numFmt w:val="decimal"/>
      <w:lvlText w:val="%1."/>
      <w:lvlJc w:val="left"/>
      <w:pPr>
        <w:ind w:left="1068" w:hanging="360"/>
      </w:pPr>
      <w:rPr>
        <w:rFonts w:ascii="Times New Roman Tj" w:eastAsiaTheme="minorHAnsi" w:hAnsi="Times New Roman Tj" w:cstheme="minorBidi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bQwNTU0sbSwNLIwMjNV0lEKTi0uzszPAykwrAUA2fDsfCwAAAA="/>
  </w:docVars>
  <w:rsids>
    <w:rsidRoot w:val="00355C23"/>
    <w:rsid w:val="000474E1"/>
    <w:rsid w:val="00116BF3"/>
    <w:rsid w:val="002E60C6"/>
    <w:rsid w:val="00355C23"/>
    <w:rsid w:val="003A3A8A"/>
    <w:rsid w:val="004E6B16"/>
    <w:rsid w:val="008D7BA1"/>
    <w:rsid w:val="00CD1B6F"/>
    <w:rsid w:val="00E20962"/>
    <w:rsid w:val="00F35F70"/>
    <w:rsid w:val="00F55E76"/>
    <w:rsid w:val="00F95777"/>
    <w:rsid w:val="00FB0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2825DDD9-489E-4CAC-AA4F-2CDD94DC1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 Tj" w:eastAsiaTheme="minorHAnsi" w:hAnsi="Times New Roman Tj" w:cstheme="minorBidi"/>
        <w:sz w:val="28"/>
        <w:szCs w:val="22"/>
        <w:lang w:val="ru-RU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5C23"/>
    <w:pPr>
      <w:spacing w:after="160" w:line="256" w:lineRule="auto"/>
    </w:pPr>
    <w:rPr>
      <w:rFonts w:ascii="Calibri" w:eastAsia="Times New Roman" w:hAnsi="Calibri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5E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209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амадзода</dc:creator>
  <cp:lastModifiedBy>Aminjon Hasanov</cp:lastModifiedBy>
  <cp:revision>5</cp:revision>
  <dcterms:created xsi:type="dcterms:W3CDTF">2020-07-20T12:19:00Z</dcterms:created>
  <dcterms:modified xsi:type="dcterms:W3CDTF">2020-08-14T05:07:00Z</dcterms:modified>
</cp:coreProperties>
</file>